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EB287" w14:textId="292C7EBB" w:rsidR="009D6E4D" w:rsidRPr="00312F9D" w:rsidRDefault="003304BA" w:rsidP="006C3572">
      <w:pPr>
        <w:pStyle w:val="Title"/>
      </w:pPr>
      <w:r w:rsidRPr="00724E92">
        <w:t>Title</w:t>
      </w:r>
      <w:r w:rsidRPr="00312F9D">
        <w:t xml:space="preserve"> Text</w:t>
      </w:r>
      <w:bookmarkStart w:id="0" w:name="here-is-some-text"/>
      <w:bookmarkEnd w:id="0"/>
      <w:r w:rsidR="00ED4E5C" w:rsidRPr="00312F9D">
        <w:tab/>
      </w:r>
    </w:p>
    <w:p w14:paraId="36E48B21" w14:textId="77777777" w:rsidR="00AD0287" w:rsidRPr="00312F9D" w:rsidRDefault="00AD0287" w:rsidP="00312F9D">
      <w:pPr>
        <w:pStyle w:val="BodyText"/>
      </w:pPr>
    </w:p>
    <w:p w14:paraId="78BA3E3C" w14:textId="77777777" w:rsidR="00AD0287" w:rsidRPr="00AD0287" w:rsidRDefault="00AD0287" w:rsidP="00312F9D">
      <w:pPr>
        <w:pStyle w:val="BodyText"/>
      </w:pPr>
    </w:p>
    <w:p w14:paraId="7D176A18" w14:textId="064E0F03" w:rsidR="00AD0287" w:rsidRPr="006C3572" w:rsidRDefault="00AD0287" w:rsidP="006C3572">
      <w:pPr>
        <w:pStyle w:val="Heading1"/>
      </w:pPr>
      <w:r w:rsidRPr="00B901D0">
        <w:t xml:space="preserve">Header 1 </w:t>
      </w:r>
      <w:r w:rsidRPr="00724E92">
        <w:t>Text</w:t>
      </w:r>
    </w:p>
    <w:p w14:paraId="0BE3D07E" w14:textId="3EE750D3" w:rsidR="009D6E4D" w:rsidRDefault="00A56002" w:rsidP="00724E92">
      <w:pPr>
        <w:pStyle w:val="FirstParagraph"/>
      </w:pPr>
      <w:r w:rsidRPr="005B18BC">
        <w:t xml:space="preserve">And </w:t>
      </w:r>
      <w:r w:rsidRPr="00724E92">
        <w:t>some</w:t>
      </w:r>
      <w:r w:rsidRPr="005B18BC">
        <w:t xml:space="preserve"> </w:t>
      </w:r>
      <w:proofErr w:type="spellStart"/>
      <w:r w:rsidRPr="005B18BC">
        <w:t>more</w:t>
      </w:r>
      <w:r w:rsidR="00301602" w:rsidRPr="005B18BC">
        <w:t>z</w:t>
      </w:r>
      <w:proofErr w:type="spellEnd"/>
    </w:p>
    <w:p w14:paraId="164D85A2" w14:textId="65C6E455" w:rsidR="001D5D85" w:rsidRPr="006C3572" w:rsidRDefault="001D5D85" w:rsidP="006C3572">
      <w:pPr>
        <w:pStyle w:val="Heading4"/>
      </w:pPr>
      <w:r w:rsidRPr="00724E92">
        <w:t>Header</w:t>
      </w:r>
      <w:r>
        <w:t xml:space="preserve"> 2 Text</w:t>
      </w:r>
    </w:p>
    <w:p w14:paraId="10579CB2" w14:textId="0C230C5E" w:rsidR="001D5D85" w:rsidRPr="00724E92" w:rsidRDefault="001D5D85" w:rsidP="00724E92">
      <w:pPr>
        <w:pStyle w:val="Heading3"/>
      </w:pPr>
      <w:r w:rsidRPr="005D4578">
        <w:t>Header</w:t>
      </w:r>
      <w:r>
        <w:t xml:space="preserve"> 3</w:t>
      </w:r>
    </w:p>
    <w:p w14:paraId="2F585D4C" w14:textId="77777777" w:rsidR="00F728C0" w:rsidRPr="00B901D0" w:rsidRDefault="00F728C0" w:rsidP="00312F9D">
      <w:pPr>
        <w:pStyle w:val="BodyText"/>
      </w:pPr>
    </w:p>
    <w:p w14:paraId="6BFFEE2B" w14:textId="244B7FBE" w:rsidR="00F728C0" w:rsidRPr="006C3572" w:rsidRDefault="00F728C0" w:rsidP="006C3572">
      <w:pPr>
        <w:pStyle w:val="Heading3"/>
      </w:pPr>
      <w:r w:rsidRPr="006C3572">
        <w:t>Header 4 is subtitle text</w:t>
      </w:r>
      <w:bookmarkStart w:id="1" w:name="_GoBack"/>
      <w:bookmarkEnd w:id="1"/>
    </w:p>
    <w:p w14:paraId="3DC23762" w14:textId="77777777" w:rsidR="009D6E4D" w:rsidRDefault="00A56002">
      <w:pPr>
        <w:pStyle w:val="Heading5"/>
      </w:pPr>
      <w:bookmarkStart w:id="2" w:name="and-some-more"/>
      <w:bookmarkEnd w:id="2"/>
      <w:r>
        <w:lastRenderedPageBreak/>
        <w:t>And some more</w:t>
      </w:r>
    </w:p>
    <w:sectPr w:rsidR="009D6E4D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1E0955" w14:textId="77777777" w:rsidR="00DC7F8D" w:rsidRDefault="00DC7F8D">
      <w:pPr>
        <w:spacing w:after="0"/>
      </w:pPr>
      <w:r>
        <w:separator/>
      </w:r>
    </w:p>
  </w:endnote>
  <w:endnote w:type="continuationSeparator" w:id="0">
    <w:p w14:paraId="7F1AB43B" w14:textId="77777777" w:rsidR="00DC7F8D" w:rsidRDefault="00DC7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Roboto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Roboto Medium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90B3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C7609" w14:textId="77777777" w:rsidR="003E1089" w:rsidRDefault="003E1089" w:rsidP="003E108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2910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4E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1DFA92" w14:textId="77777777" w:rsidR="003E1089" w:rsidRDefault="003E1089" w:rsidP="003E108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F6958" w14:textId="77777777" w:rsidR="00DC7F8D" w:rsidRDefault="00DC7F8D">
      <w:r>
        <w:separator/>
      </w:r>
    </w:p>
  </w:footnote>
  <w:footnote w:type="continuationSeparator" w:id="0">
    <w:p w14:paraId="7013971A" w14:textId="77777777" w:rsidR="00DC7F8D" w:rsidRDefault="00DC7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860"/>
    <w:rsid w:val="001525A6"/>
    <w:rsid w:val="001B03E1"/>
    <w:rsid w:val="001C3C73"/>
    <w:rsid w:val="001D5D85"/>
    <w:rsid w:val="002205F7"/>
    <w:rsid w:val="00263F7E"/>
    <w:rsid w:val="002761AB"/>
    <w:rsid w:val="002C737C"/>
    <w:rsid w:val="002D38F2"/>
    <w:rsid w:val="002E27A9"/>
    <w:rsid w:val="00301602"/>
    <w:rsid w:val="00312F9D"/>
    <w:rsid w:val="003304BA"/>
    <w:rsid w:val="00333E25"/>
    <w:rsid w:val="003440A4"/>
    <w:rsid w:val="003720E5"/>
    <w:rsid w:val="003E1089"/>
    <w:rsid w:val="00416D4B"/>
    <w:rsid w:val="00460E7E"/>
    <w:rsid w:val="0048511B"/>
    <w:rsid w:val="004E29B3"/>
    <w:rsid w:val="00514DFD"/>
    <w:rsid w:val="00590D07"/>
    <w:rsid w:val="005B18BC"/>
    <w:rsid w:val="005D4578"/>
    <w:rsid w:val="006C3572"/>
    <w:rsid w:val="007132A3"/>
    <w:rsid w:val="00724E92"/>
    <w:rsid w:val="007379CD"/>
    <w:rsid w:val="00784D58"/>
    <w:rsid w:val="007F4276"/>
    <w:rsid w:val="008047FE"/>
    <w:rsid w:val="00804CD7"/>
    <w:rsid w:val="00823D42"/>
    <w:rsid w:val="00836909"/>
    <w:rsid w:val="008D6863"/>
    <w:rsid w:val="00934D2B"/>
    <w:rsid w:val="009873A8"/>
    <w:rsid w:val="009A6BEC"/>
    <w:rsid w:val="009D5F82"/>
    <w:rsid w:val="009D6E4D"/>
    <w:rsid w:val="00A14E7E"/>
    <w:rsid w:val="00A2416F"/>
    <w:rsid w:val="00A56002"/>
    <w:rsid w:val="00AD0287"/>
    <w:rsid w:val="00B35D03"/>
    <w:rsid w:val="00B464E6"/>
    <w:rsid w:val="00B86B75"/>
    <w:rsid w:val="00B901D0"/>
    <w:rsid w:val="00BB4DC2"/>
    <w:rsid w:val="00BB6669"/>
    <w:rsid w:val="00BC48D5"/>
    <w:rsid w:val="00C36279"/>
    <w:rsid w:val="00CB3189"/>
    <w:rsid w:val="00CF2E15"/>
    <w:rsid w:val="00DC7F8D"/>
    <w:rsid w:val="00E13AA7"/>
    <w:rsid w:val="00E315A3"/>
    <w:rsid w:val="00E43BF9"/>
    <w:rsid w:val="00E75BE3"/>
    <w:rsid w:val="00ED4E5C"/>
    <w:rsid w:val="00F337B9"/>
    <w:rsid w:val="00F728C0"/>
    <w:rsid w:val="00FA2C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8E7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C3572"/>
    <w:pPr>
      <w:keepNext/>
      <w:widowControl w:val="0"/>
      <w:shd w:val="solid" w:color="365FB7" w:fill="365FB7"/>
      <w:spacing w:before="480" w:after="0"/>
      <w:outlineLvl w:val="0"/>
    </w:pPr>
    <w:rPr>
      <w:rFonts w:ascii="Roboto" w:eastAsiaTheme="majorEastAsia" w:hAnsi="Roboto" w:cstheme="majorBidi"/>
      <w:b/>
      <w:bCs/>
      <w:color w:val="F2F2F2" w:themeColor="background1" w:themeShade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C3572"/>
    <w:pPr>
      <w:keepNext/>
      <w:widowControl w:val="0"/>
      <w:spacing w:before="200" w:after="0"/>
      <w:outlineLvl w:val="1"/>
    </w:pPr>
    <w:rPr>
      <w:rFonts w:ascii="Roboto" w:eastAsiaTheme="majorEastAsia" w:hAnsi="Roboto" w:cs="Times New Roman (Headings CS)"/>
      <w:bCs/>
      <w:color w:val="365FB7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C3572"/>
    <w:pPr>
      <w:keepNext/>
      <w:widowControl w:val="0"/>
      <w:spacing w:before="200" w:after="0"/>
      <w:outlineLvl w:val="2"/>
    </w:pPr>
    <w:rPr>
      <w:rFonts w:ascii="Roboto" w:eastAsiaTheme="majorEastAsia" w:hAnsi="Roboto" w:cs="Times New Roman (Headings CS)"/>
      <w:b/>
      <w:bCs/>
      <w:color w:val="365FB7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C3572"/>
    <w:pPr>
      <w:widowControl w:val="0"/>
      <w:spacing w:before="200" w:after="0"/>
      <w:jc w:val="center"/>
      <w:outlineLvl w:val="3"/>
    </w:pPr>
    <w:rPr>
      <w:rFonts w:ascii="Roboto" w:eastAsiaTheme="majorEastAsia" w:hAnsi="Roboto" w:cs="Times New Roman (Headings CS)"/>
      <w:b/>
      <w:bCs/>
      <w:color w:val="365FB7"/>
    </w:rPr>
  </w:style>
  <w:style w:type="paragraph" w:styleId="Heading5">
    <w:name w:val="heading 5"/>
    <w:basedOn w:val="Normal"/>
    <w:next w:val="BodyText"/>
    <w:uiPriority w:val="9"/>
    <w:unhideWhenUsed/>
    <w:qFormat/>
    <w:rsid w:val="00E13AA7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12F9D"/>
    <w:pPr>
      <w:widowControl w:val="0"/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724E9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6C3572"/>
    <w:pPr>
      <w:widowControl w:val="0"/>
      <w:shd w:val="clear" w:color="auto" w:fill="133463"/>
      <w:spacing w:before="480" w:after="240"/>
      <w:jc w:val="center"/>
    </w:pPr>
    <w:rPr>
      <w:rFonts w:ascii="Roboto Medium" w:eastAsiaTheme="majorEastAsia" w:hAnsi="Roboto Medium" w:cs="Times New Roman (Headings CS)"/>
      <w:color w:val="FFFFFF" w:themeColor="background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12F9D"/>
    <w:rPr>
      <w:rFonts w:ascii="Roboto" w:hAnsi="Roboto"/>
    </w:rPr>
  </w:style>
  <w:style w:type="paragraph" w:styleId="Footer">
    <w:name w:val="footer"/>
    <w:basedOn w:val="Normal"/>
    <w:link w:val="FooterChar"/>
    <w:unhideWhenUsed/>
    <w:rsid w:val="003E10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1089"/>
  </w:style>
  <w:style w:type="character" w:styleId="PageNumber">
    <w:name w:val="page number"/>
    <w:basedOn w:val="DefaultParagraphFont"/>
    <w:semiHidden/>
    <w:unhideWhenUsed/>
    <w:rsid w:val="003E1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sts and Benefits of Reducing Recidivsm in Utah</vt:lpstr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sts and Benefits of Reducing Recidivsm in Utah</dc:title>
  <dc:creator>John Minter</dc:creator>
  <cp:lastModifiedBy>John Minter</cp:lastModifiedBy>
  <cp:revision>2</cp:revision>
  <dcterms:created xsi:type="dcterms:W3CDTF">2018-02-04T02:30:00Z</dcterms:created>
  <dcterms:modified xsi:type="dcterms:W3CDTF">2018-02-04T02:30:00Z</dcterms:modified>
</cp:coreProperties>
</file>